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Consulate General of the United States</w:t>
      </w:r>
      <w:r>
        <w:br/>
      </w:r>
      <w:r>
        <w:t xml:space="preserve">1200 South Figueroa Street</w:t>
      </w:r>
      <w:r>
        <w:br/>
      </w:r>
      <w:r>
        <w:t xml:space="preserve">Los Angeles, CA 90015</w:t>
      </w:r>
    </w:p>
    <w:bookmarkStart w:id="20" w:name="X79bab75ffb79b60a7af321afb2a7aba122db534"/>
    <w:p>
      <w:pPr>
        <w:pStyle w:val="Heading1"/>
      </w:pPr>
      <w:r>
        <w:t xml:space="preserve">Internship Application Letter for Diplomat Program</w:t>
      </w:r>
    </w:p>
    <w:p>
      <w:pPr>
        <w:pStyle w:val="FirstParagraph"/>
      </w:pPr>
      <w:r>
        <w:t xml:space="preserve">Dear Hiring Committee,</w:t>
      </w:r>
    </w:p>
    <w:p>
      <w:pPr>
        <w:pStyle w:val="BodyText"/>
      </w:pPr>
      <w:r>
        <w:t xml:space="preserve">It is with profound enthusiasm and deep respect for the mission of American diplomacy that I submit my application for the Internship Program within the Diplomat Corps at the Consulate General of the United States in Los Angeles. As a dedicated student of International Relations and Global Policy, I have long aspired to contribute to America's foreign policy objectives through hands-on experience in one of our nation's most strategically significant diplomatic hubs. This Internship Application Letter represents not merely a formality, but a passionate declaration of my commitment to serve as an emerging Diplomat dedicated to strengthening the United States' global standing from the vibrant heartland of Los Angeles.</w:t>
      </w:r>
    </w:p>
    <w:p>
      <w:pPr>
        <w:pStyle w:val="BodyText"/>
      </w:pPr>
      <w:r>
        <w:t xml:space="preserve">The unique significance of this opportunity cannot be overstated. Los Angeles stands as America's cultural and economic epicenter where global diplomacy intersects with everyday life. As the largest city in the United States with one of the most diverse populations globally, it serves as a living laboratory for American foreign policy in action. The Consulate General here plays a pivotal role in advancing U.S. interests across Latin America, Asia-Pacific nations, and Africa through trade missions, cultural exchanges, and community engagement initiatives that directly impact millions of residents daily. My academic journey has been meticulously aligned with understanding this complex landscape—completing specialized coursework in transnational migration patterns, international economic relations, and cross-cultural conflict resolution at the University of Southern California. These studies have prepared me to immediately contribute to the critical work being conducted within United States Los Angeles diplomacy.</w:t>
      </w:r>
    </w:p>
    <w:p>
      <w:pPr>
        <w:pStyle w:val="BodyText"/>
      </w:pPr>
      <w:r>
        <w:t xml:space="preserve">What truly ignites my passion for this Diplomat internship is witnessing how Los Angeles functions as America's frontline in global engagement. I've observed firsthand how Consular services facilitate family reunifications across borders, how cultural programs bridge divides between American and immigrant communities, and how trade missions unlock economic opportunities with nations from Mexico to Vietnam. During my recent volunteer work with the Los Angeles World Affairs Council, I assisted in organizing a panel discussion on U.S.-Mexico trade relations that brought together 150 community leaders—experiences that revealed the tangible impact of diplomatic engagement at the local level. This is precisely where I wish to contribute: not merely as an observer, but as an active participant in shaping America's global presence from this dynamic city.</w:t>
      </w:r>
    </w:p>
    <w:p>
      <w:pPr>
        <w:pStyle w:val="BodyText"/>
      </w:pPr>
      <w:r>
        <w:t xml:space="preserve">My academic and professional preparation uniquely positions me to excel in this Diplomat internship. As a senior pursuing dual degrees in International Affairs and Spanish Literature, I've developed advanced linguistic skills (fluent Spanish, conversational Portuguese) essential for navigating Los Angeles' multicultural environment. My research on "Latin American Diaspora Networks and U.S. Soft Power" earned departmental honors at USC, analyzing how community organizations in Greater Los Angeles amplify American cultural influence across 50+ countries. Furthermore, I served as a policy intern at the Pacific Council on International Policy, where I drafted briefing memos on China-U.S. trade dynamics for policymakers—skills directly transferable to Consulate operations. My experience managing social media campaigns for international student organizations has also honed my ability to communicate complex diplomatic concepts through digital platforms, an increasingly vital tool in modern diplomacy.</w:t>
      </w:r>
    </w:p>
    <w:p>
      <w:pPr>
        <w:pStyle w:val="BodyText"/>
      </w:pPr>
      <w:r>
        <w:t xml:space="preserve">The United States Los Angeles context presents unparalleled opportunities for impactful internship work that aligns with current foreign policy priorities. I am particularly eager to support the Consulate's ongoing initiatives in economic diplomacy—such as expanding trade partnerships with Mexican manufacturing hubs and supporting Silicon Valley tech firms entering Asian markets—and cultural diplomacy through programs like the Fulbright Scholar exchanges. The recent U.S.-Mexico-Canada Agreement (USMCA) implementation, for instance, creates immediate opportunities where my research on cross-border supply chains could provide valuable analytical support. I am also deeply interested in contributing to the Consulate's youth engagement efforts, having successfully organized a "Global Leadership Summit" that connected 200+ high school students with U.S. diplomats from multiple regions during my university years.</w:t>
      </w:r>
    </w:p>
    <w:p>
      <w:pPr>
        <w:pStyle w:val="BodyText"/>
      </w:pPr>
      <w:r>
        <w:t xml:space="preserve">What distinguishes me as a candidate is my lived understanding of Los Angeles' diplomatic landscape. Growing up in the San Fernando Valley—home to one of the largest Mexican communities outside Mexico City—I've witnessed how Consular services transform lives through visa processing, emergency assistance, and cultural programs. My mother's work with immigrant rights organizations gave me intimate insight into the human dimension of diplomacy that textbooks cannot capture. This perspective drives my commitment to approaching this Diplomat internship not as a theoretical exercise, but as an opportunity to serve real people navigating complex international systems. I understand that effective diplomacy in Los Angeles requires empathy, cultural humility, and practical problem-solving—qualities I've cultivated through years of community engagement.</w:t>
      </w:r>
    </w:p>
    <w:p>
      <w:pPr>
        <w:pStyle w:val="BodyText"/>
      </w:pPr>
      <w:r>
        <w:t xml:space="preserve">The vision of the U.S. Department of State's diplomatic corps resonates powerfully with my personal mission to bridge divides through respectful dialogue. The Consulate General's recent initiatives supporting climate resilience in Central America and fostering innovation partnerships with Korean tech startups exemplify the forward-thinking diplomacy I aspire to advance. I am particularly inspired by Ambassador Christopher R. Hill's emphasis on "community diplomacy" that leverages local networks, a philosophy that aligns perfectly with Los Angeles' unique social fabric. In my application, I don't merely seek an internship—I seek to become part of a professional legacy where American Diplomats actively shape global relationships from the streets of Los Angeles to international forums.</w:t>
      </w:r>
    </w:p>
    <w:p>
      <w:pPr>
        <w:pStyle w:val="BodyText"/>
      </w:pPr>
      <w:r>
        <w:t xml:space="preserve">As I conclude this Internship Application Letter, I reflect on the profound honor it would be to represent America's diplomatic values in a city that embodies both the challenges and opportunities of modern global engagement. Los Angeles is more than a location for my internship; it is a living testament to how American diplomacy thrives when rooted in community, innovation, and cultural understanding. I am prepared to bring not only academic rigor but also unwavering commitment to every task assigned—from researching economic trends for the Trade Office to assisting at community outreach events that foster mutual respect across borders.</w:t>
      </w:r>
    </w:p>
    <w:p>
      <w:pPr>
        <w:pStyle w:val="BodyText"/>
      </w:pPr>
      <w:r>
        <w:t xml:space="preserve">I welcome the opportunity to discuss how my background in international policy, multicultural engagement, and analytical skills can support the mission of the U.S. Consulate General in L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dc:title>
  <dc:creator/>
  <cp:keywords/>
  <dcterms:created xsi:type="dcterms:W3CDTF">2026-07-24T00:30:32Z</dcterms:created>
  <dcterms:modified xsi:type="dcterms:W3CDTF">2026-07-24T00:30:32Z</dcterms:modified>
</cp:coreProperties>
</file>

<file path=docProps/custom.xml><?xml version="1.0" encoding="utf-8"?>
<Properties xmlns="http://schemas.openxmlformats.org/officeDocument/2006/custom-properties" xmlns:vt="http://schemas.openxmlformats.org/officeDocument/2006/docPropsVTypes"/>
</file>